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7EDA" w14:textId="3CDDBA9D" w:rsidR="00B17B58" w:rsidRDefault="00B17B5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7D97EDA" w14:textId="3CDDBA9D" w:rsidR="00B17B58" w:rsidRDefault="00B17B58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04BA4" w14:textId="71342BA3" w:rsidR="00B17B58" w:rsidRDefault="007C3550">
                            <w:r>
                              <w:t xml:space="preserve"> </w:t>
                            </w:r>
                            <w:r w:rsidR="0014155B">
                              <w:t>Pahuljice, mlijeko, voće                                                                                                 1.  7.</w:t>
                            </w:r>
                          </w:p>
                          <w:p w14:paraId="39241D6C" w14:textId="28E1BB24" w:rsidR="0014155B" w:rsidRDefault="0014155B">
                            <w:r>
                              <w:t xml:space="preserve">Varivo od graha sa špekom       </w:t>
                            </w:r>
                          </w:p>
                          <w:p w14:paraId="3A0613A6" w14:textId="53CDBBD2" w:rsidR="0014155B" w:rsidRDefault="0014155B">
                            <w:r>
                              <w:t>Kruh, Linolada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51004BA4" w14:textId="71342BA3" w:rsidR="00B17B58" w:rsidRDefault="007C3550">
                      <w:r>
                        <w:t xml:space="preserve"> </w:t>
                      </w:r>
                      <w:r w:rsidR="0014155B">
                        <w:t>Pahuljice, mlijeko, voće                                                                                                 1.  7.</w:t>
                      </w:r>
                    </w:p>
                    <w:p w14:paraId="39241D6C" w14:textId="28E1BB24" w:rsidR="0014155B" w:rsidRDefault="0014155B">
                      <w:r>
                        <w:t xml:space="preserve">Varivo od graha sa špekom       </w:t>
                      </w:r>
                    </w:p>
                    <w:p w14:paraId="3A0613A6" w14:textId="53CDBBD2" w:rsidR="0014155B" w:rsidRDefault="0014155B">
                      <w:r>
                        <w:t>Kruh, Linolada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1AB89" w14:textId="46EA633D" w:rsidR="00B17B58" w:rsidRDefault="0014155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čeni štrukli, jogurt, banana                                                                                        1.  7.</w:t>
                            </w:r>
                          </w:p>
                          <w:p w14:paraId="36F014C5" w14:textId="2DE7E46C" w:rsidR="0014155B" w:rsidRDefault="0014155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vinjski but na naglo, restani krumpir, salata zelje                                                       1.</w:t>
                            </w:r>
                          </w:p>
                          <w:p w14:paraId="4AA4F2C4" w14:textId="384EECB4" w:rsidR="0014155B" w:rsidRPr="006558BD" w:rsidRDefault="0014155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      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7B11AB89" w14:textId="46EA633D" w:rsidR="00B17B58" w:rsidRDefault="0014155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ečeni štrukli, jogurt, banana                                                                                        1.  7.</w:t>
                      </w:r>
                    </w:p>
                    <w:p w14:paraId="36F014C5" w14:textId="2DE7E46C" w:rsidR="0014155B" w:rsidRDefault="0014155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vinjski but na naglo, restani krumpir, salata zelje                                                       1.</w:t>
                      </w:r>
                    </w:p>
                    <w:p w14:paraId="4AA4F2C4" w14:textId="384EECB4" w:rsidR="0014155B" w:rsidRPr="006558BD" w:rsidRDefault="0014155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      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9F92D" w14:textId="02C7ECBF" w:rsidR="00B17B58" w:rsidRDefault="0014155B">
                            <w:r>
                              <w:t>Makovica, maslac, kakao, voće                                                                                    1.  7.</w:t>
                            </w:r>
                          </w:p>
                          <w:p w14:paraId="5B36B5AA" w14:textId="4B18C087" w:rsidR="0014155B" w:rsidRDefault="0014155B">
                            <w:r>
                              <w:t>Pureći paprikaš, proso, zelena salata                                                                            1.</w:t>
                            </w:r>
                          </w:p>
                          <w:p w14:paraId="636CEF1B" w14:textId="4838B66F" w:rsidR="0014155B" w:rsidRDefault="0014155B">
                            <w:r>
                              <w:t xml:space="preserve">Banana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2F9F92D" w14:textId="02C7ECBF" w:rsidR="00B17B58" w:rsidRDefault="0014155B">
                      <w:r>
                        <w:t>Makovica, maslac, kakao, voće                                                                                    1.  7.</w:t>
                      </w:r>
                    </w:p>
                    <w:p w14:paraId="5B36B5AA" w14:textId="4B18C087" w:rsidR="0014155B" w:rsidRDefault="0014155B">
                      <w:r>
                        <w:t>Pureći paprikaš, proso, zelena salata                                                                            1.</w:t>
                      </w:r>
                    </w:p>
                    <w:p w14:paraId="636CEF1B" w14:textId="4838B66F" w:rsidR="0014155B" w:rsidRDefault="0014155B">
                      <w:r>
                        <w:t xml:space="preserve">Banana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9F8E0" w14:textId="66D3A17A" w:rsidR="00B17B58" w:rsidRDefault="0014155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šunka, čaj, voće                                                                       1.  7.  12.</w:t>
                            </w:r>
                          </w:p>
                          <w:p w14:paraId="42539670" w14:textId="561160A8" w:rsidR="0014155B" w:rsidRDefault="0014155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iješanog povrća                                                                                              1.</w:t>
                            </w:r>
                          </w:p>
                          <w:p w14:paraId="3B133D32" w14:textId="161271F7" w:rsidR="0014155B" w:rsidRPr="006558BD" w:rsidRDefault="0014155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7B9F8E0" w14:textId="66D3A17A" w:rsidR="00B17B58" w:rsidRDefault="0014155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, šunka, čaj, voće                                                                       1.  7.  12.</w:t>
                      </w:r>
                    </w:p>
                    <w:p w14:paraId="42539670" w14:textId="561160A8" w:rsidR="0014155B" w:rsidRDefault="0014155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miješanog povrća                                                                                              1.</w:t>
                      </w:r>
                    </w:p>
                    <w:p w14:paraId="3B133D32" w14:textId="161271F7" w:rsidR="0014155B" w:rsidRPr="006558BD" w:rsidRDefault="0014155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oćni jogurt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6103C7DE" w:rsidR="007F395B" w:rsidRPr="007F395B" w:rsidRDefault="001415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0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 do</w:t>
                            </w:r>
                            <w:r w:rsidR="00B17B58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4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6103C7DE" w:rsidR="007F395B" w:rsidRPr="007F395B" w:rsidRDefault="001415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0</w:t>
                      </w:r>
                      <w:r w:rsidR="00090A36">
                        <w:rPr>
                          <w:sz w:val="30"/>
                          <w:szCs w:val="30"/>
                        </w:rPr>
                        <w:t>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 do</w:t>
                      </w:r>
                      <w:r w:rsidR="00B17B58">
                        <w:rPr>
                          <w:sz w:val="30"/>
                          <w:szCs w:val="30"/>
                        </w:rPr>
                        <w:t xml:space="preserve"> </w:t>
                      </w:r>
                      <w:r>
                        <w:rPr>
                          <w:sz w:val="30"/>
                          <w:szCs w:val="30"/>
                        </w:rPr>
                        <w:t>23</w:t>
                      </w:r>
                      <w:r w:rsidR="00090A36">
                        <w:rPr>
                          <w:sz w:val="30"/>
                          <w:szCs w:val="30"/>
                        </w:rPr>
                        <w:t>.4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4155B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4155B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91DA5"/>
    <w:rsid w:val="007C2D3A"/>
    <w:rsid w:val="007C3550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17B58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5</cp:revision>
  <cp:lastPrinted>2025-01-28T07:01:00Z</cp:lastPrinted>
  <dcterms:created xsi:type="dcterms:W3CDTF">2024-08-27T06:52:00Z</dcterms:created>
  <dcterms:modified xsi:type="dcterms:W3CDTF">2026-04-14T07:25:00Z</dcterms:modified>
</cp:coreProperties>
</file>